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829E3" w14:textId="77777777" w:rsidR="00126679" w:rsidRPr="00126679" w:rsidRDefault="00126679" w:rsidP="00126679">
      <w:pPr>
        <w:spacing w:after="0" w:line="240" w:lineRule="auto"/>
        <w:jc w:val="center"/>
        <w:rPr>
          <w:rFonts w:cstheme="minorBidi"/>
          <w:sz w:val="18"/>
          <w:szCs w:val="18"/>
        </w:rPr>
      </w:pPr>
      <w:bookmarkStart w:id="0" w:name="_Hlk503170305"/>
      <w:bookmarkStart w:id="1" w:name="_Hlk493054601"/>
      <w:bookmarkStart w:id="2" w:name="_Hlk510504297"/>
      <w:bookmarkStart w:id="3" w:name="_Hlk519086632"/>
      <w:bookmarkStart w:id="4" w:name="_Hlk527954480"/>
      <w:bookmarkStart w:id="5" w:name="_Hlk13718536"/>
    </w:p>
    <w:p w14:paraId="4C0BB55E" w14:textId="7507F3DA" w:rsidR="00126679" w:rsidRPr="00126679" w:rsidRDefault="00126679" w:rsidP="00126679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>November 6</w:t>
      </w:r>
      <w:r w:rsidRPr="00126679">
        <w:rPr>
          <w:rFonts w:cstheme="minorBidi"/>
        </w:rPr>
        <w:t>, 201</w:t>
      </w:r>
      <w:r w:rsidR="000C4839">
        <w:rPr>
          <w:rFonts w:cstheme="minorBidi"/>
        </w:rPr>
        <w:t>9</w:t>
      </w:r>
      <w:r w:rsidRPr="00126679">
        <w:rPr>
          <w:rFonts w:cstheme="minorBidi"/>
        </w:rPr>
        <w:t xml:space="preserve"> 9:00 AM</w:t>
      </w:r>
    </w:p>
    <w:p w14:paraId="7839B10F" w14:textId="77777777" w:rsidR="00126679" w:rsidRPr="00126679" w:rsidRDefault="00126679" w:rsidP="00126679">
      <w:pPr>
        <w:spacing w:after="0" w:line="240" w:lineRule="auto"/>
        <w:jc w:val="center"/>
        <w:rPr>
          <w:rFonts w:cstheme="minorBidi"/>
        </w:rPr>
      </w:pPr>
      <w:r w:rsidRPr="00126679">
        <w:rPr>
          <w:rFonts w:cstheme="minorBidi"/>
        </w:rPr>
        <w:t>Grand Gateway - Conference Room</w:t>
      </w:r>
    </w:p>
    <w:p w14:paraId="584A8B74" w14:textId="77777777" w:rsidR="00126679" w:rsidRPr="00126679" w:rsidRDefault="00126679" w:rsidP="00126679">
      <w:pPr>
        <w:spacing w:after="0" w:line="240" w:lineRule="auto"/>
        <w:jc w:val="center"/>
        <w:rPr>
          <w:rFonts w:cstheme="minorBidi"/>
        </w:rPr>
      </w:pPr>
      <w:r w:rsidRPr="00126679">
        <w:rPr>
          <w:rFonts w:cstheme="minorBidi"/>
        </w:rPr>
        <w:t>333 Oak Street</w:t>
      </w:r>
    </w:p>
    <w:p w14:paraId="3ED4B67C" w14:textId="77777777" w:rsidR="00126679" w:rsidRPr="00126679" w:rsidRDefault="00126679" w:rsidP="00126679">
      <w:pPr>
        <w:spacing w:after="0" w:line="240" w:lineRule="auto"/>
        <w:jc w:val="center"/>
        <w:rPr>
          <w:rFonts w:cstheme="minorBidi"/>
        </w:rPr>
      </w:pPr>
      <w:r w:rsidRPr="00126679">
        <w:rPr>
          <w:rFonts w:cstheme="minorBidi"/>
        </w:rPr>
        <w:t>Big Cabin, OK 74332</w:t>
      </w:r>
    </w:p>
    <w:p w14:paraId="0169889E" w14:textId="77777777" w:rsidR="00126679" w:rsidRPr="00126679" w:rsidRDefault="00126679" w:rsidP="00126679">
      <w:pPr>
        <w:spacing w:after="0" w:line="240" w:lineRule="auto"/>
        <w:ind w:left="2160" w:firstLine="720"/>
        <w:rPr>
          <w:rFonts w:cstheme="minorBidi"/>
          <w:sz w:val="18"/>
          <w:szCs w:val="18"/>
        </w:rPr>
      </w:pPr>
    </w:p>
    <w:tbl>
      <w:tblPr>
        <w:tblStyle w:val="TableGrid"/>
        <w:tblW w:w="10399" w:type="dxa"/>
        <w:tblInd w:w="-185" w:type="dxa"/>
        <w:tblLook w:val="04A0" w:firstRow="1" w:lastRow="0" w:firstColumn="1" w:lastColumn="0" w:noHBand="0" w:noVBand="1"/>
      </w:tblPr>
      <w:tblGrid>
        <w:gridCol w:w="6947"/>
        <w:gridCol w:w="3452"/>
      </w:tblGrid>
      <w:tr w:rsidR="00126679" w:rsidRPr="00126679" w14:paraId="5D672E56" w14:textId="77777777" w:rsidTr="00AD524E">
        <w:trPr>
          <w:trHeight w:val="306"/>
        </w:trPr>
        <w:tc>
          <w:tcPr>
            <w:tcW w:w="10399" w:type="dxa"/>
            <w:gridSpan w:val="2"/>
            <w:shd w:val="clear" w:color="auto" w:fill="4472C4" w:themeFill="accent1"/>
          </w:tcPr>
          <w:p w14:paraId="48AAD982" w14:textId="77777777" w:rsidR="00126679" w:rsidRPr="00126679" w:rsidRDefault="00126679" w:rsidP="00126679">
            <w:pPr>
              <w:jc w:val="center"/>
              <w:rPr>
                <w:sz w:val="28"/>
                <w:szCs w:val="28"/>
              </w:rPr>
            </w:pPr>
            <w:r w:rsidRPr="00126679">
              <w:rPr>
                <w:sz w:val="28"/>
                <w:szCs w:val="28"/>
              </w:rPr>
              <w:t>NEWDB Meeting Agenda</w:t>
            </w:r>
          </w:p>
        </w:tc>
      </w:tr>
      <w:tr w:rsidR="00126679" w:rsidRPr="00126679" w14:paraId="5E247AC3" w14:textId="77777777" w:rsidTr="00AD524E">
        <w:trPr>
          <w:trHeight w:val="289"/>
        </w:trPr>
        <w:tc>
          <w:tcPr>
            <w:tcW w:w="6947" w:type="dxa"/>
          </w:tcPr>
          <w:p w14:paraId="5A6983F0" w14:textId="77777777" w:rsidR="00126679" w:rsidRPr="00126679" w:rsidRDefault="00126679" w:rsidP="00126679">
            <w:pPr>
              <w:numPr>
                <w:ilvl w:val="0"/>
                <w:numId w:val="1"/>
              </w:numPr>
              <w:contextualSpacing/>
            </w:pPr>
            <w:r w:rsidRPr="00126679">
              <w:t xml:space="preserve">Welcome and Introductions </w:t>
            </w:r>
          </w:p>
        </w:tc>
        <w:tc>
          <w:tcPr>
            <w:tcW w:w="3452" w:type="dxa"/>
          </w:tcPr>
          <w:p w14:paraId="1CF78134" w14:textId="77777777" w:rsidR="00126679" w:rsidRPr="00126679" w:rsidRDefault="00126679" w:rsidP="00126679">
            <w:pPr>
              <w:ind w:left="1020"/>
            </w:pPr>
            <w:r w:rsidRPr="00126679">
              <w:t>Heather Smoot</w:t>
            </w:r>
          </w:p>
        </w:tc>
      </w:tr>
      <w:tr w:rsidR="00417164" w:rsidRPr="00126679" w14:paraId="57AC830D" w14:textId="77777777" w:rsidTr="00AD524E">
        <w:trPr>
          <w:trHeight w:val="289"/>
        </w:trPr>
        <w:tc>
          <w:tcPr>
            <w:tcW w:w="6947" w:type="dxa"/>
          </w:tcPr>
          <w:p w14:paraId="20239B95" w14:textId="48A7EC1D" w:rsidR="00417164" w:rsidRPr="00126679" w:rsidRDefault="00417164" w:rsidP="00126679">
            <w:pPr>
              <w:numPr>
                <w:ilvl w:val="0"/>
                <w:numId w:val="1"/>
              </w:numPr>
              <w:contextualSpacing/>
            </w:pPr>
            <w:r>
              <w:t>Success Story</w:t>
            </w:r>
          </w:p>
        </w:tc>
        <w:tc>
          <w:tcPr>
            <w:tcW w:w="3452" w:type="dxa"/>
          </w:tcPr>
          <w:p w14:paraId="11146D29" w14:textId="58158C77" w:rsidR="00417164" w:rsidRDefault="00417164" w:rsidP="009202AA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Amanda Cody</w:t>
            </w:r>
          </w:p>
        </w:tc>
      </w:tr>
      <w:tr w:rsidR="00126679" w:rsidRPr="00126679" w14:paraId="30A5B965" w14:textId="77777777" w:rsidTr="00AD524E">
        <w:trPr>
          <w:trHeight w:val="289"/>
        </w:trPr>
        <w:tc>
          <w:tcPr>
            <w:tcW w:w="6947" w:type="dxa"/>
          </w:tcPr>
          <w:p w14:paraId="388660A2" w14:textId="31535DEE" w:rsidR="00126679" w:rsidRPr="00126679" w:rsidRDefault="00126679" w:rsidP="00126679">
            <w:pPr>
              <w:numPr>
                <w:ilvl w:val="0"/>
                <w:numId w:val="1"/>
              </w:numPr>
              <w:contextualSpacing/>
            </w:pPr>
            <w:r w:rsidRPr="00126679">
              <w:t xml:space="preserve">Presentation: </w:t>
            </w:r>
            <w:r w:rsidR="009202AA">
              <w:rPr>
                <w:rFonts w:ascii="Tahoma" w:hAnsi="Tahoma" w:cs="Tahoma"/>
                <w:color w:val="000000"/>
                <w:sz w:val="20"/>
                <w:szCs w:val="20"/>
              </w:rPr>
              <w:t>Connect 2 Business</w:t>
            </w:r>
          </w:p>
        </w:tc>
        <w:tc>
          <w:tcPr>
            <w:tcW w:w="3452" w:type="dxa"/>
          </w:tcPr>
          <w:p w14:paraId="70601D0E" w14:textId="77777777" w:rsidR="009202AA" w:rsidRDefault="009202AA" w:rsidP="009202A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AJ Crowell, M.Ed.</w:t>
            </w:r>
          </w:p>
          <w:p w14:paraId="3247A177" w14:textId="77777777" w:rsidR="009202AA" w:rsidRDefault="009202AA" w:rsidP="009202A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Career Development Specialist</w:t>
            </w:r>
          </w:p>
          <w:p w14:paraId="010A23FB" w14:textId="7D130E2D" w:rsidR="009202AA" w:rsidRDefault="009202AA" w:rsidP="009202AA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Connect 2 Business Coordinator</w:t>
            </w:r>
          </w:p>
          <w:p w14:paraId="1635FFDF" w14:textId="0EDB023B" w:rsidR="00126679" w:rsidRPr="00126679" w:rsidRDefault="009202AA" w:rsidP="0097404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Career Tech</w:t>
            </w:r>
          </w:p>
        </w:tc>
      </w:tr>
      <w:tr w:rsidR="00126679" w:rsidRPr="00126679" w14:paraId="3BB37B32" w14:textId="77777777" w:rsidTr="00AD524E">
        <w:trPr>
          <w:trHeight w:val="289"/>
        </w:trPr>
        <w:tc>
          <w:tcPr>
            <w:tcW w:w="6947" w:type="dxa"/>
          </w:tcPr>
          <w:p w14:paraId="60C6380C" w14:textId="6B6E10F6" w:rsidR="00126679" w:rsidRPr="00CE0562" w:rsidRDefault="00126679" w:rsidP="00CE0562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8753"/>
              </w:tabs>
            </w:pPr>
            <w:bookmarkStart w:id="6" w:name="_GoBack"/>
            <w:bookmarkEnd w:id="6"/>
            <w:r w:rsidRPr="00CE0562">
              <w:t>Consent Agenda:</w:t>
            </w:r>
          </w:p>
          <w:p w14:paraId="744B8A28" w14:textId="77777777" w:rsidR="001123EC" w:rsidRPr="00126679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bookmarkStart w:id="7" w:name="_Hlk517331761"/>
            <w:r>
              <w:t>August 14</w:t>
            </w:r>
            <w:r w:rsidRPr="00126679">
              <w:t>, 2019 Minutes</w:t>
            </w:r>
          </w:p>
          <w:bookmarkEnd w:id="7"/>
          <w:p w14:paraId="1100113A" w14:textId="77777777" w:rsidR="001123EC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126679">
              <w:t xml:space="preserve">Code of Conduct/Conflict of Interest </w:t>
            </w:r>
          </w:p>
          <w:p w14:paraId="4AA198BD" w14:textId="77777777" w:rsidR="001123EC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Inclement Weather Policy</w:t>
            </w:r>
          </w:p>
          <w:p w14:paraId="346D6D1E" w14:textId="77777777" w:rsidR="001123EC" w:rsidRPr="00514C45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514C45">
              <w:t>Work Experience and Transitional Jobs Policy</w:t>
            </w:r>
          </w:p>
          <w:p w14:paraId="64FFE54C" w14:textId="77777777" w:rsidR="001123EC" w:rsidRPr="00514C45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514C45">
              <w:t>Limited English Proficiency Policy</w:t>
            </w:r>
          </w:p>
          <w:p w14:paraId="480C86CD" w14:textId="77777777" w:rsidR="001123EC" w:rsidRPr="00514C45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514C45">
              <w:t>Individual Training Account Policy</w:t>
            </w:r>
          </w:p>
          <w:p w14:paraId="239C396C" w14:textId="77777777" w:rsidR="001123EC" w:rsidRPr="00514C45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514C45">
              <w:t>Supportive Service Policy</w:t>
            </w:r>
          </w:p>
          <w:p w14:paraId="3B539AA2" w14:textId="77777777" w:rsidR="001123EC" w:rsidRPr="00514C45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514C45">
              <w:t>Approved Training Programs</w:t>
            </w:r>
          </w:p>
          <w:p w14:paraId="02036EE9" w14:textId="11600DC0" w:rsidR="00126679" w:rsidRPr="00126679" w:rsidRDefault="001123EC" w:rsidP="001123EC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Youth Policy</w:t>
            </w:r>
          </w:p>
        </w:tc>
        <w:tc>
          <w:tcPr>
            <w:tcW w:w="3452" w:type="dxa"/>
          </w:tcPr>
          <w:p w14:paraId="58C293F8" w14:textId="77777777" w:rsidR="00126679" w:rsidRPr="00126679" w:rsidRDefault="00126679" w:rsidP="00126679">
            <w:pPr>
              <w:ind w:left="1020"/>
            </w:pPr>
            <w:r w:rsidRPr="00126679">
              <w:t>Heather Smoot</w:t>
            </w:r>
          </w:p>
        </w:tc>
      </w:tr>
      <w:tr w:rsidR="00126679" w:rsidRPr="00126679" w14:paraId="0D5702C8" w14:textId="77777777" w:rsidTr="00AD524E">
        <w:trPr>
          <w:trHeight w:val="289"/>
        </w:trPr>
        <w:tc>
          <w:tcPr>
            <w:tcW w:w="6947" w:type="dxa"/>
          </w:tcPr>
          <w:p w14:paraId="6F89FF6F" w14:textId="77777777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>Discussion/Action: Budget vs. Actual Report</w:t>
            </w:r>
          </w:p>
        </w:tc>
        <w:tc>
          <w:tcPr>
            <w:tcW w:w="3452" w:type="dxa"/>
          </w:tcPr>
          <w:p w14:paraId="1C193019" w14:textId="77777777" w:rsidR="00126679" w:rsidRPr="00126679" w:rsidRDefault="00126679" w:rsidP="00126679">
            <w:pPr>
              <w:ind w:left="1020"/>
            </w:pPr>
            <w:r w:rsidRPr="00126679">
              <w:t>Michelle Bish</w:t>
            </w:r>
          </w:p>
        </w:tc>
      </w:tr>
      <w:tr w:rsidR="009879B4" w:rsidRPr="00126679" w14:paraId="2F631951" w14:textId="77777777" w:rsidTr="00AD524E">
        <w:trPr>
          <w:trHeight w:val="289"/>
        </w:trPr>
        <w:tc>
          <w:tcPr>
            <w:tcW w:w="6947" w:type="dxa"/>
            <w:shd w:val="clear" w:color="auto" w:fill="auto"/>
          </w:tcPr>
          <w:p w14:paraId="26369CE5" w14:textId="19F38666" w:rsidR="009879B4" w:rsidRPr="00126679" w:rsidRDefault="009879B4" w:rsidP="00CE0562">
            <w:pPr>
              <w:numPr>
                <w:ilvl w:val="0"/>
                <w:numId w:val="1"/>
              </w:numPr>
              <w:contextualSpacing/>
            </w:pPr>
            <w:r w:rsidRPr="00126679">
              <w:t>Discussion/Action:</w:t>
            </w:r>
            <w:r>
              <w:t xml:space="preserve"> </w:t>
            </w:r>
            <w:r w:rsidR="00A83662">
              <w:t>Reallocation of DLW Funds</w:t>
            </w:r>
          </w:p>
        </w:tc>
        <w:tc>
          <w:tcPr>
            <w:tcW w:w="3452" w:type="dxa"/>
          </w:tcPr>
          <w:p w14:paraId="182DC81F" w14:textId="1D08E4CB" w:rsidR="009879B4" w:rsidRPr="00126679" w:rsidRDefault="00A83662" w:rsidP="00126679">
            <w:pPr>
              <w:ind w:left="1020"/>
            </w:pPr>
            <w:r>
              <w:t>Michelle Bish</w:t>
            </w:r>
          </w:p>
        </w:tc>
      </w:tr>
      <w:tr w:rsidR="00126679" w:rsidRPr="00126679" w14:paraId="79FB92EC" w14:textId="77777777" w:rsidTr="00AD524E">
        <w:trPr>
          <w:trHeight w:val="289"/>
        </w:trPr>
        <w:tc>
          <w:tcPr>
            <w:tcW w:w="6947" w:type="dxa"/>
            <w:shd w:val="clear" w:color="auto" w:fill="auto"/>
          </w:tcPr>
          <w:p w14:paraId="1CF48F1E" w14:textId="04CFEB55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 xml:space="preserve">Discussion/Action: </w:t>
            </w:r>
            <w:r w:rsidR="009879B4">
              <w:t>2020 NEWDB Meeting Dates</w:t>
            </w:r>
          </w:p>
        </w:tc>
        <w:tc>
          <w:tcPr>
            <w:tcW w:w="3452" w:type="dxa"/>
          </w:tcPr>
          <w:p w14:paraId="6D233029" w14:textId="5FA7D58E" w:rsidR="00126679" w:rsidRPr="00126679" w:rsidRDefault="001123EC" w:rsidP="00126679">
            <w:pPr>
              <w:ind w:left="1020"/>
            </w:pPr>
            <w:r>
              <w:t>Heather Smoot</w:t>
            </w:r>
          </w:p>
        </w:tc>
      </w:tr>
      <w:tr w:rsidR="00126679" w:rsidRPr="00126679" w14:paraId="51184ADC" w14:textId="77777777" w:rsidTr="00AD524E">
        <w:trPr>
          <w:trHeight w:val="289"/>
        </w:trPr>
        <w:tc>
          <w:tcPr>
            <w:tcW w:w="6947" w:type="dxa"/>
            <w:shd w:val="clear" w:color="auto" w:fill="auto"/>
          </w:tcPr>
          <w:p w14:paraId="434055A8" w14:textId="0650CF48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 xml:space="preserve">Discussion/Action: </w:t>
            </w:r>
            <w:r w:rsidR="00541B04">
              <w:t>Local Plan, Two Year Modifications</w:t>
            </w:r>
          </w:p>
        </w:tc>
        <w:tc>
          <w:tcPr>
            <w:tcW w:w="3452" w:type="dxa"/>
          </w:tcPr>
          <w:p w14:paraId="1622D37E" w14:textId="039E5868" w:rsidR="00126679" w:rsidRPr="00126679" w:rsidRDefault="001123EC" w:rsidP="00126679">
            <w:pPr>
              <w:ind w:left="1020"/>
            </w:pPr>
            <w:r>
              <w:t>Heather Smoot</w:t>
            </w:r>
          </w:p>
        </w:tc>
      </w:tr>
      <w:tr w:rsidR="00126679" w:rsidRPr="00126679" w14:paraId="45F253B4" w14:textId="77777777" w:rsidTr="00AD524E">
        <w:trPr>
          <w:trHeight w:val="289"/>
        </w:trPr>
        <w:tc>
          <w:tcPr>
            <w:tcW w:w="6947" w:type="dxa"/>
            <w:shd w:val="clear" w:color="auto" w:fill="auto"/>
          </w:tcPr>
          <w:p w14:paraId="2EC8DF18" w14:textId="77777777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 xml:space="preserve">NEWDB Monitoring and Performance Report </w:t>
            </w:r>
          </w:p>
        </w:tc>
        <w:tc>
          <w:tcPr>
            <w:tcW w:w="3452" w:type="dxa"/>
          </w:tcPr>
          <w:p w14:paraId="6B2357F5" w14:textId="77777777" w:rsidR="00126679" w:rsidRPr="00126679" w:rsidRDefault="00126679" w:rsidP="00126679">
            <w:pPr>
              <w:ind w:left="1020"/>
            </w:pPr>
            <w:r w:rsidRPr="00126679">
              <w:t>Michelle Bish</w:t>
            </w:r>
          </w:p>
        </w:tc>
      </w:tr>
      <w:tr w:rsidR="00307BC8" w:rsidRPr="00126679" w14:paraId="2FAAD87A" w14:textId="77777777" w:rsidTr="00AD524E">
        <w:trPr>
          <w:trHeight w:val="289"/>
        </w:trPr>
        <w:tc>
          <w:tcPr>
            <w:tcW w:w="6947" w:type="dxa"/>
          </w:tcPr>
          <w:p w14:paraId="7058DBFB" w14:textId="05E57494" w:rsidR="00307BC8" w:rsidRPr="00126679" w:rsidRDefault="00307BC8" w:rsidP="00CE0562">
            <w:pPr>
              <w:numPr>
                <w:ilvl w:val="0"/>
                <w:numId w:val="1"/>
              </w:numPr>
              <w:contextualSpacing/>
            </w:pPr>
            <w:r>
              <w:t>NEWDB Chair Report</w:t>
            </w:r>
          </w:p>
        </w:tc>
        <w:tc>
          <w:tcPr>
            <w:tcW w:w="3452" w:type="dxa"/>
          </w:tcPr>
          <w:p w14:paraId="1BFC0DD1" w14:textId="42F0966F" w:rsidR="00307BC8" w:rsidRPr="00126679" w:rsidRDefault="00307BC8" w:rsidP="00126679">
            <w:pPr>
              <w:ind w:left="1020"/>
            </w:pPr>
            <w:r>
              <w:t>Heather Smoot</w:t>
            </w:r>
          </w:p>
        </w:tc>
      </w:tr>
      <w:tr w:rsidR="00126679" w:rsidRPr="00126679" w14:paraId="37CC0C0A" w14:textId="77777777" w:rsidTr="00AD524E">
        <w:trPr>
          <w:trHeight w:val="289"/>
        </w:trPr>
        <w:tc>
          <w:tcPr>
            <w:tcW w:w="6947" w:type="dxa"/>
          </w:tcPr>
          <w:p w14:paraId="7C820A69" w14:textId="77777777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>NEWDB Director’s Report</w:t>
            </w:r>
          </w:p>
          <w:p w14:paraId="720DECBA" w14:textId="77777777" w:rsidR="00126679" w:rsidRPr="00126679" w:rsidRDefault="00126679" w:rsidP="00126679">
            <w:pPr>
              <w:numPr>
                <w:ilvl w:val="0"/>
                <w:numId w:val="3"/>
              </w:numPr>
              <w:contextualSpacing/>
            </w:pPr>
            <w:r w:rsidRPr="00126679">
              <w:t>Alumni Celebration</w:t>
            </w:r>
          </w:p>
          <w:p w14:paraId="1B3FA24B" w14:textId="0CA1B872" w:rsidR="00126679" w:rsidRDefault="00126679" w:rsidP="00126679">
            <w:pPr>
              <w:numPr>
                <w:ilvl w:val="0"/>
                <w:numId w:val="3"/>
              </w:numPr>
              <w:contextualSpacing/>
            </w:pPr>
            <w:r w:rsidRPr="00126679">
              <w:t>Quarterly Externships for Workforce Professionals</w:t>
            </w:r>
          </w:p>
          <w:p w14:paraId="332D9FFE" w14:textId="2A64E340" w:rsidR="00674B20" w:rsidRPr="00126679" w:rsidRDefault="00674B20" w:rsidP="00126679">
            <w:pPr>
              <w:numPr>
                <w:ilvl w:val="0"/>
                <w:numId w:val="3"/>
              </w:numPr>
              <w:contextualSpacing/>
            </w:pPr>
            <w:r>
              <w:t>Fiscal Agent</w:t>
            </w:r>
          </w:p>
          <w:p w14:paraId="7341E17F" w14:textId="77777777" w:rsidR="00126679" w:rsidRPr="00126679" w:rsidRDefault="00126679" w:rsidP="00126679">
            <w:pPr>
              <w:numPr>
                <w:ilvl w:val="0"/>
                <w:numId w:val="3"/>
              </w:numPr>
              <w:contextualSpacing/>
            </w:pPr>
            <w:r w:rsidRPr="00126679">
              <w:t>Staffing Update</w:t>
            </w:r>
          </w:p>
        </w:tc>
        <w:tc>
          <w:tcPr>
            <w:tcW w:w="3452" w:type="dxa"/>
          </w:tcPr>
          <w:p w14:paraId="4174C590" w14:textId="77777777" w:rsidR="00126679" w:rsidRPr="00126679" w:rsidRDefault="00126679" w:rsidP="00126679">
            <w:pPr>
              <w:ind w:left="1020"/>
            </w:pPr>
            <w:r w:rsidRPr="00126679">
              <w:t>Michelle Bish</w:t>
            </w:r>
          </w:p>
        </w:tc>
      </w:tr>
      <w:tr w:rsidR="00126679" w:rsidRPr="00126679" w14:paraId="24EA923D" w14:textId="77777777" w:rsidTr="00AD524E">
        <w:trPr>
          <w:trHeight w:val="289"/>
        </w:trPr>
        <w:tc>
          <w:tcPr>
            <w:tcW w:w="6947" w:type="dxa"/>
          </w:tcPr>
          <w:p w14:paraId="29F6B699" w14:textId="77777777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>Governor’s Plan for Workforce Development</w:t>
            </w:r>
          </w:p>
        </w:tc>
        <w:tc>
          <w:tcPr>
            <w:tcW w:w="3452" w:type="dxa"/>
          </w:tcPr>
          <w:p w14:paraId="78C7D2B0" w14:textId="77777777" w:rsidR="00126679" w:rsidRPr="00126679" w:rsidRDefault="00126679" w:rsidP="00126679">
            <w:pPr>
              <w:ind w:left="1020"/>
            </w:pPr>
            <w:r w:rsidRPr="00126679">
              <w:t>Scott Fry</w:t>
            </w:r>
          </w:p>
        </w:tc>
      </w:tr>
      <w:tr w:rsidR="00126679" w:rsidRPr="00126679" w14:paraId="3342BD9F" w14:textId="77777777" w:rsidTr="00AD524E">
        <w:trPr>
          <w:trHeight w:val="289"/>
        </w:trPr>
        <w:tc>
          <w:tcPr>
            <w:tcW w:w="6947" w:type="dxa"/>
          </w:tcPr>
          <w:p w14:paraId="55F90201" w14:textId="77777777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>New Business</w:t>
            </w:r>
          </w:p>
        </w:tc>
        <w:tc>
          <w:tcPr>
            <w:tcW w:w="3452" w:type="dxa"/>
          </w:tcPr>
          <w:p w14:paraId="4CCEC404" w14:textId="77777777" w:rsidR="00126679" w:rsidRPr="00126679" w:rsidRDefault="00126679" w:rsidP="00126679">
            <w:pPr>
              <w:ind w:left="1020"/>
            </w:pPr>
            <w:r w:rsidRPr="00126679">
              <w:t>Heather Smoot</w:t>
            </w:r>
          </w:p>
        </w:tc>
      </w:tr>
      <w:tr w:rsidR="00126679" w:rsidRPr="00126679" w14:paraId="26D3747E" w14:textId="77777777" w:rsidTr="00AD524E">
        <w:trPr>
          <w:trHeight w:val="289"/>
        </w:trPr>
        <w:tc>
          <w:tcPr>
            <w:tcW w:w="6947" w:type="dxa"/>
          </w:tcPr>
          <w:p w14:paraId="22715362" w14:textId="77777777" w:rsidR="00126679" w:rsidRPr="00126679" w:rsidRDefault="00126679" w:rsidP="00CE0562">
            <w:pPr>
              <w:numPr>
                <w:ilvl w:val="0"/>
                <w:numId w:val="1"/>
              </w:numPr>
              <w:contextualSpacing/>
            </w:pPr>
            <w:r w:rsidRPr="00126679">
              <w:t>Old Business</w:t>
            </w:r>
          </w:p>
        </w:tc>
        <w:tc>
          <w:tcPr>
            <w:tcW w:w="3452" w:type="dxa"/>
          </w:tcPr>
          <w:p w14:paraId="7098892D" w14:textId="77777777" w:rsidR="00126679" w:rsidRPr="00126679" w:rsidRDefault="00126679" w:rsidP="00126679">
            <w:pPr>
              <w:ind w:left="1020"/>
            </w:pPr>
            <w:r w:rsidRPr="00126679">
              <w:t>Heather Smoot</w:t>
            </w:r>
          </w:p>
        </w:tc>
      </w:tr>
      <w:tr w:rsidR="00126679" w:rsidRPr="00126679" w14:paraId="25EDD062" w14:textId="77777777" w:rsidTr="00AD524E">
        <w:trPr>
          <w:trHeight w:val="273"/>
        </w:trPr>
        <w:tc>
          <w:tcPr>
            <w:tcW w:w="6947" w:type="dxa"/>
          </w:tcPr>
          <w:p w14:paraId="1928C40B" w14:textId="77777777" w:rsidR="00126679" w:rsidRPr="00126679" w:rsidRDefault="00126679" w:rsidP="00126679">
            <w:pPr>
              <w:tabs>
                <w:tab w:val="left" w:pos="4530"/>
              </w:tabs>
              <w:ind w:left="360"/>
            </w:pPr>
            <w:r w:rsidRPr="00126679">
              <w:t>Adjourn</w:t>
            </w:r>
            <w:r w:rsidRPr="00126679">
              <w:tab/>
            </w:r>
          </w:p>
        </w:tc>
        <w:tc>
          <w:tcPr>
            <w:tcW w:w="3452" w:type="dxa"/>
          </w:tcPr>
          <w:p w14:paraId="4BF58B4C" w14:textId="77777777" w:rsidR="00126679" w:rsidRPr="00126679" w:rsidRDefault="00126679" w:rsidP="00126679">
            <w:pPr>
              <w:ind w:left="1020"/>
            </w:pPr>
            <w:r w:rsidRPr="00126679">
              <w:t>Heather Smoot</w:t>
            </w:r>
          </w:p>
        </w:tc>
      </w:tr>
      <w:bookmarkEnd w:id="0"/>
      <w:bookmarkEnd w:id="1"/>
      <w:bookmarkEnd w:id="2"/>
      <w:bookmarkEnd w:id="3"/>
    </w:tbl>
    <w:p w14:paraId="2F5FF70D" w14:textId="77777777" w:rsidR="00126679" w:rsidRPr="00126679" w:rsidRDefault="00126679" w:rsidP="00126679"/>
    <w:bookmarkEnd w:id="4"/>
    <w:bookmarkEnd w:id="5"/>
    <w:p w14:paraId="0F957116" w14:textId="77777777" w:rsidR="00126679" w:rsidRPr="00126679" w:rsidRDefault="00126679" w:rsidP="00126679"/>
    <w:p w14:paraId="08DAFDCA" w14:textId="77777777" w:rsidR="000860D0" w:rsidRDefault="000860D0"/>
    <w:sectPr w:rsidR="000860D0" w:rsidSect="00BF5A25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1440" w:bottom="108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03846" w14:textId="77777777" w:rsidR="00D22194" w:rsidRDefault="00D22194">
      <w:pPr>
        <w:spacing w:after="0" w:line="240" w:lineRule="auto"/>
      </w:pPr>
      <w:r>
        <w:separator/>
      </w:r>
    </w:p>
  </w:endnote>
  <w:endnote w:type="continuationSeparator" w:id="0">
    <w:p w14:paraId="63979CE8" w14:textId="77777777" w:rsidR="00D22194" w:rsidRDefault="00D22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4ECE87" w14:textId="77777777" w:rsidR="002B35F2" w:rsidRDefault="0097404A" w:rsidP="002B35F2">
    <w:pPr>
      <w:pStyle w:val="NoSpacing"/>
      <w:jc w:val="center"/>
      <w:rPr>
        <w:spacing w:val="-5"/>
        <w:sz w:val="16"/>
        <w:szCs w:val="16"/>
      </w:rPr>
    </w:pPr>
    <w:r>
      <w:rPr>
        <w:noProof/>
        <w:spacing w:val="-5"/>
        <w:sz w:val="16"/>
        <w:szCs w:val="16"/>
      </w:rPr>
      <w:drawing>
        <wp:inline distT="0" distB="0" distL="0" distR="0" wp14:anchorId="71E4C533" wp14:editId="706E33DB">
          <wp:extent cx="1264920" cy="1181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55E770" w14:textId="77777777" w:rsidR="002B35F2" w:rsidRPr="00C947EC" w:rsidRDefault="0097404A" w:rsidP="002B35F2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Opportunity </w:t>
    </w:r>
    <w:r w:rsidRPr="00C947EC">
      <w:rPr>
        <w:sz w:val="16"/>
        <w:szCs w:val="16"/>
      </w:rPr>
      <w:t xml:space="preserve">Employer/ 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</w:p>
  <w:p w14:paraId="1A9C77BA" w14:textId="77777777" w:rsidR="002B35F2" w:rsidRDefault="0097404A">
    <w:pPr>
      <w:pStyle w:val="Footer"/>
    </w:pPr>
    <w:r>
      <w:rPr>
        <w:noProof/>
      </w:rPr>
      <w:drawing>
        <wp:inline distT="0" distB="0" distL="0" distR="0" wp14:anchorId="4EC83BFD" wp14:editId="72B2343F">
          <wp:extent cx="5943600" cy="133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61A46" w14:textId="77777777" w:rsidR="002B35F2" w:rsidRDefault="0097404A" w:rsidP="002B35F2">
    <w:pPr>
      <w:pStyle w:val="Footer"/>
      <w:jc w:val="center"/>
    </w:pPr>
    <w:bookmarkStart w:id="8" w:name="_Hlk511980211"/>
    <w:bookmarkStart w:id="9" w:name="_Hlk528916615"/>
    <w:r>
      <w:rPr>
        <w:noProof/>
        <w:spacing w:val="-5"/>
        <w:sz w:val="16"/>
        <w:szCs w:val="16"/>
      </w:rPr>
      <w:drawing>
        <wp:inline distT="0" distB="0" distL="0" distR="0" wp14:anchorId="618A3D25" wp14:editId="0F58A49D">
          <wp:extent cx="1264920" cy="11811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4AE4FF" w14:textId="77777777" w:rsidR="002B35F2" w:rsidRDefault="0097404A" w:rsidP="002B35F2">
    <w:pPr>
      <w:pStyle w:val="Footer"/>
      <w:jc w:val="center"/>
    </w:pPr>
    <w:r>
      <w:rPr>
        <w:noProof/>
      </w:rPr>
      <w:drawing>
        <wp:inline distT="0" distB="0" distL="0" distR="0" wp14:anchorId="56AFCB4A" wp14:editId="3116AED3">
          <wp:extent cx="5943600" cy="1333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313FBDE4" w14:textId="77777777" w:rsidR="002B35F2" w:rsidRPr="00C947EC" w:rsidRDefault="0097404A" w:rsidP="002B35F2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</w:t>
    </w:r>
    <w:r>
      <w:rPr>
        <w:spacing w:val="-5"/>
        <w:sz w:val="16"/>
        <w:szCs w:val="16"/>
      </w:rPr>
      <w:t>o</w:t>
    </w:r>
    <w:r w:rsidRPr="00C947EC">
      <w:rPr>
        <w:spacing w:val="-5"/>
        <w:sz w:val="16"/>
        <w:szCs w:val="16"/>
      </w:rPr>
      <w:t xml:space="preserve">pportunity </w:t>
    </w:r>
    <w:r>
      <w:rPr>
        <w:spacing w:val="-5"/>
        <w:sz w:val="16"/>
        <w:szCs w:val="16"/>
      </w:rPr>
      <w:t>e</w:t>
    </w:r>
    <w:r w:rsidRPr="00C947EC">
      <w:rPr>
        <w:sz w:val="16"/>
        <w:szCs w:val="16"/>
      </w:rPr>
      <w:t>mploy</w:t>
    </w:r>
    <w:r>
      <w:rPr>
        <w:sz w:val="16"/>
        <w:szCs w:val="16"/>
      </w:rPr>
      <w:t>ment</w:t>
    </w:r>
    <w:r w:rsidRPr="00C947EC">
      <w:rPr>
        <w:sz w:val="16"/>
        <w:szCs w:val="16"/>
      </w:rPr>
      <w:t>/</w:t>
    </w:r>
    <w:r>
      <w:rPr>
        <w:sz w:val="16"/>
        <w:szCs w:val="16"/>
      </w:rPr>
      <w:t xml:space="preserve">program. </w:t>
    </w:r>
    <w:r w:rsidRPr="00C947EC">
      <w:rPr>
        <w:sz w:val="16"/>
        <w:szCs w:val="16"/>
      </w:rPr>
      <w:t xml:space="preserve">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  <w:bookmarkEnd w:id="8"/>
    <w:r>
      <w:rPr>
        <w:spacing w:val="-5"/>
        <w:sz w:val="16"/>
        <w:szCs w:val="16"/>
      </w:rPr>
      <w:t>.</w:t>
    </w:r>
  </w:p>
  <w:bookmarkEnd w:id="9"/>
  <w:p w14:paraId="75649098" w14:textId="3BB39957" w:rsidR="002B35F2" w:rsidRPr="0034178E" w:rsidRDefault="0097404A" w:rsidP="002B35F2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The NEWDB agenda was posted at the Board Office located at 1503 N Lynn Riggs Blvd, Suite D, Claremore on </w:t>
    </w:r>
    <w:r w:rsidR="00BE4280">
      <w:rPr>
        <w:sz w:val="16"/>
        <w:szCs w:val="16"/>
      </w:rPr>
      <w:t>11.5</w:t>
    </w:r>
    <w:r>
      <w:rPr>
        <w:sz w:val="16"/>
        <w:szCs w:val="16"/>
      </w:rPr>
      <w:t xml:space="preserve">.19 at 9:00 a.m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C92B3" w14:textId="77777777" w:rsidR="00D22194" w:rsidRDefault="00D22194">
      <w:pPr>
        <w:spacing w:after="0" w:line="240" w:lineRule="auto"/>
      </w:pPr>
      <w:r>
        <w:separator/>
      </w:r>
    </w:p>
  </w:footnote>
  <w:footnote w:type="continuationSeparator" w:id="0">
    <w:p w14:paraId="45CACDBA" w14:textId="77777777" w:rsidR="00D22194" w:rsidRDefault="00D22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364A9" w14:textId="77777777" w:rsidR="002B35F2" w:rsidRDefault="0097404A">
    <w:pPr>
      <w:pStyle w:val="Header"/>
    </w:pPr>
    <w:r>
      <w:rPr>
        <w:noProof/>
      </w:rPr>
      <w:drawing>
        <wp:inline distT="0" distB="0" distL="0" distR="0" wp14:anchorId="1EADE5BF" wp14:editId="1053976C">
          <wp:extent cx="5724525" cy="6191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AF8B0" w14:textId="77777777" w:rsidR="002B35F2" w:rsidRDefault="0097404A">
    <w:pPr>
      <w:pStyle w:val="Header"/>
    </w:pPr>
    <w:r>
      <w:rPr>
        <w:noProof/>
      </w:rPr>
      <w:drawing>
        <wp:inline distT="0" distB="0" distL="0" distR="0" wp14:anchorId="398B3ED6" wp14:editId="487C7414">
          <wp:extent cx="5724525" cy="1019175"/>
          <wp:effectExtent l="0" t="0" r="952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1019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514B2"/>
    <w:multiLevelType w:val="hybridMultilevel"/>
    <w:tmpl w:val="66007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E025710"/>
    <w:multiLevelType w:val="hybridMultilevel"/>
    <w:tmpl w:val="17D23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F49A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3136FD"/>
    <w:multiLevelType w:val="hybridMultilevel"/>
    <w:tmpl w:val="D40EB1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83E41A8"/>
    <w:multiLevelType w:val="hybridMultilevel"/>
    <w:tmpl w:val="C4B4D02A"/>
    <w:lvl w:ilvl="0" w:tplc="9BE0608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MDC2NDIwNbewMDdQ0lEKTi0uzszPAykwrQUAp5C+vSwAAAA="/>
  </w:docVars>
  <w:rsids>
    <w:rsidRoot w:val="00126679"/>
    <w:rsid w:val="000860D0"/>
    <w:rsid w:val="000C4839"/>
    <w:rsid w:val="001123EC"/>
    <w:rsid w:val="00126679"/>
    <w:rsid w:val="00141DF0"/>
    <w:rsid w:val="002E0845"/>
    <w:rsid w:val="00307BC8"/>
    <w:rsid w:val="003326DD"/>
    <w:rsid w:val="003E6AD8"/>
    <w:rsid w:val="00417164"/>
    <w:rsid w:val="00432421"/>
    <w:rsid w:val="00470ABF"/>
    <w:rsid w:val="00532F70"/>
    <w:rsid w:val="00541B04"/>
    <w:rsid w:val="005A4C88"/>
    <w:rsid w:val="00674B20"/>
    <w:rsid w:val="006A0DC6"/>
    <w:rsid w:val="006B27F1"/>
    <w:rsid w:val="00875288"/>
    <w:rsid w:val="009202AA"/>
    <w:rsid w:val="0097404A"/>
    <w:rsid w:val="009879B4"/>
    <w:rsid w:val="00A1420C"/>
    <w:rsid w:val="00A83662"/>
    <w:rsid w:val="00BE4280"/>
    <w:rsid w:val="00C346CF"/>
    <w:rsid w:val="00CE0562"/>
    <w:rsid w:val="00D22194"/>
    <w:rsid w:val="00DA0923"/>
    <w:rsid w:val="00F37D04"/>
    <w:rsid w:val="00F92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6A287"/>
  <w15:chartTrackingRefBased/>
  <w15:docId w15:val="{46A71BAA-51E9-4915-B99A-C8B6CEAE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6679"/>
    <w:pPr>
      <w:spacing w:after="0" w:line="240" w:lineRule="auto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6679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6679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126679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6679"/>
    <w:rPr>
      <w:rFonts w:cstheme="minorBidi"/>
    </w:rPr>
  </w:style>
  <w:style w:type="paragraph" w:styleId="NoSpacing">
    <w:name w:val="No Spacing"/>
    <w:uiPriority w:val="1"/>
    <w:qFormat/>
    <w:rsid w:val="00126679"/>
    <w:pPr>
      <w:spacing w:after="0" w:line="240" w:lineRule="auto"/>
    </w:pPr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B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B0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E0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0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</dc:creator>
  <cp:keywords/>
  <dc:description/>
  <cp:lastModifiedBy>Michelle</cp:lastModifiedBy>
  <cp:revision>5</cp:revision>
  <cp:lastPrinted>2019-11-05T13:59:00Z</cp:lastPrinted>
  <dcterms:created xsi:type="dcterms:W3CDTF">2019-10-31T11:50:00Z</dcterms:created>
  <dcterms:modified xsi:type="dcterms:W3CDTF">2019-11-05T14:05:00Z</dcterms:modified>
</cp:coreProperties>
</file>